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ศูนย์บริหารสถานการณ์โควิด 19 รัฐบาลประจำวันพุธที่ 3 พฤศจิกายนถือว่าเป็นวันที่ 3 นะครับ ของการเปิดประเทศในสำหรับนักท่องเที่ยวยังคงมีนะครับ นักท่องเที่ยวจากต่างประเทศเดินทางเข้ามาในประเทศของเรา เป็นระยะค่อยเป็นค่อยไป ขณะที่สถานการณ์ในบ้านเราเอง พื้นที่ที่ยังคงต้องคอยระวังกันอย่างใกล้ชิดในกรณีการการระบาดเป็นคลัสเตอร์พี่ตั้มทั้งหมดนะครับ ได้จากสุมณี วัชรสินธุ์ไหมในการสำนักสื่อสารความเสี่ยงพัฒนาพฤติกรรมสุขภาพกรมควบคุมโรคกระทรวงสาธารณสุขสวัสดีค่ะ พี่น้องประชาชนและสื่อมวลชนทุกท่านนะคะ วันนี้ก็มาเริ่มที่สถานการณ์ประจำวันนะคะ ผู้ป่วยติดเชื้อรายใหม่วันนี้ 1,079 ราย เป็นผู้ที่รักษาหายกลับบ้านแล้ว 84,003 รายนะคะ แล้วก็ยังอยู่ในโรงพยาบาล 585 ราย โดยในจำนวนนี้เป็นผู้ชาย 2,205 ราย และใส่ท่อช่วยหายใจ 483 รายสำหรับผู้เสียชีวิตที่รายงานในวันนี้มีทั้งสิ้น 5 ค่ะ ซึ่งในรายละเอียดของผู้เสียชีวิต 50 คนนี้นะคะ เป็นเพศชายเท่ากับเพศหญิงนะคะ วันนี้ 8 คนโดยเป็นผู้สูงอายุนะคะ มากกว่า 6 ดีแล้วมีโรคประจำตัวคิดเป็น 95 เปอร์เซ็นต์ ของผู้ที่เสียชีวิตทั้งหมดโดยในวันนี้นะคะ มี 10 มาภาคใต้ 14 รายมาจากภาคกลางและภาคตะวันออก 600 ภาคเหนือ 10 รายมาจากภาคอีสานและอีก 10 รายกรุงเทพฯและปริมณฑลค่ะ สำหรับแนวโน้มผู้ติดเชื้อในภาพประเทศนะคะ ก็จะเห็นว่ามีทิศทางลดลงอย่างต่อเนื่องนะคะ รวมทั้งสัดส่วนไม่ว่าจะเป็นในต่างจังหวัดคิดเป็น 62 เปอร์เซ็นต์ ชายแดนใต้เปอร์เซ็นกรุงเทพฯและปริมณฑลซึ่งลดลงพื้นที่ค่ะ แล้วถ้ามาดูใน 10 จังหวัดแรกที่มีพูดจะสูงสุดวันนี้นะคะ สำนวนพูดเชื้อทุกจังหวัดก็ยังไม่ถึงพันนะคะ โดยอันดับ 1 ยังคงเป็นกรุงเทพฯในรายงานวันนี้นี่ มีผู้ติดเชื้อทั้งสิ้น 772 คนซึ่งก็ลดลงจากเมื่อวานนะคะ ที่มีรายงาน 779 คนค่ะ สำหรับอันดับที่ 2 3 47 9 ละ 10 นะคะ ยังคงเป็นจังหวะจากภาคใต้นะคะ ซึ่งถ้าเราไปดูจำนวนผู้ติดเชื้อรายวันใน 4 จังหวัดภาคใต้จะเห็นว่าทิศทางโดยรวมนี่ หลงถ้าเกิดว่าแยกเป็นจังหวะจะเห็นว่ายะลา นราธิวาสและสงขลานี่ เห็นว่าลดลงอย่างช้าในขณะที่อันนี้ยังทรง ๆ อยู่นะคะ ก็ยังคงต้องเฝ้าระวังใกล้ชิดแล้วก็เร่งการฉีดวัคซีนในกลุ่มเสี่ยงผู้ที่สูงอายุแล้วก็ผู้ที่มีโรคประจำตัวต่อไปนะคะ สำหรับอันดับที่เหลือนะคะ อันดับที่ 5จังหวัดชลบุรีนะคะ อันดับที่ 6 เชียงใหม่อันดับที่ 7 ตรังแล้วก็อันดับที่ 8 สมุทรปราการในจังหวัดเหล่านี้นะคะ ก็ได้มีการรายงานการติดเชื้อเป็นกลุ่มก้อนนะคะ อย่างเช่นที่จังหวัดชลบุรีมีรายงานการติดเชื้อเป็นคลัสเตอร์ทหารเกณฑ์ในกองทัพเรือนะคะ 30 ราย อันดับที่ 6 เชียงใหม่พบการติดเชื้อในคลัสเตอร์ที่เป็นแคมป์ก่อสร้างนะคะ 17 ราย ศูนย์พัฒนาการจัดสวัสดิการสังคมผู้สูงอายุ8 ราย แล้วก็ไม่มีการในการตรวจเชิงรุกในชุมชนอีก 35 รายนะคะ นอกจากนี้นี่ ยังพบการติดเชื้อในคลัสเตอร์งานศพนะคะ แล้วก็เบอร์ที่เป็นหอพักของนักเรียนในจังหวัดแม่ฮ่องสอนอีกด้วยนะคะ ทั้งนี้นี่วันนี้ก็ยังมีการรายงานพบผู้ติดเชื้อใน cluster ที่เป็นเรือนจำทั้งในสุรินทร์ ขอนแก่น แล้วก็กรุงเทพฯแล้วก็ยังพบผู้ติดเชื้อที่มีการลักลอบข้ามแดนมาจังหวัดจันทบุรีอีก 4 รายนะคะ ก็ขอเน้นย้ำว่าในการเชื้อในคลัสเตอร์ต่าง ๆ นะคะ ก็ยังคงต้องให้ประชาชนมีความเข้มงวดเรื่องมาตรการส่วนบุคคลนะคะ ทั้งสวมหน้ากากอยู่ห่างล้างมือบ่อย ๆ และที่สำคัญก็คือไปรับการฉีดวัคซีนนะคะ ถ้ายังไม่ได้ฉีดวัคซีนนะคะ คณะไปดูผลการฉีดวัคซีนในวันนี้นะคะ ในวันนี้มีการฉีดวัคซีนเพิ่มขึ้น780,986 โดสค่ะ 1970ทั้งสิ้นตั้งแต่มีการฉีดวัคซีนในประเทศไทยวันที่ 28 กุมภาพันธ์เป็นต้นไม้อยู่ที่ 7ล้านโดสแล้วนะคะ ซึ่งเป้าหมายของการฉีดวัคซีนในเดือนนี้ทางกระทรวงสาธารณสุขตั้งแผนการเร่งรัดรณรงค์ในการฉีดวัคซีนให้ได้ครบ 100 ล้านโดสในสิ้นเดือนนี้นะคะ ซึ่งผลการฉีดวันนี้ได้ที่ผ่านมานี่ เป็นเข็มที่ 159.4 เปอร์เซ็นต์ค่ะ และครบ 2 เข็ม 44 เปอร์เซ็นต์ ของประชากรแล้วเป็นเข็มที่ 3 3.4 เปอร์เซ็นต์และถ้าแยกตามกลุ่มเป้าหมายนะคะ ก็จะเห็นว่าในกลุ่มผู้สูงอายนี่ มีการฉีดวัคซีนเพิ่มขึ้นเป็น 64.5 เปอร์เซ็นกลุ่มผู้มีโรคเรื้อรังและโรคประจำตัวนะคะ เพิ่มขึ้นเป็น 60.93 เปอร์เซ็นต์ค่ะ แล้วสำหรับในกลุ่มที่เร่งรัดการฉีดวัคซีนในช่วงนี้ก็จะเป็นกลุ่มนักเรียนนักศึกษานะคะ ที่อายุ 12-17 ปี ขณะนี้ก็ฉีดไปแล้วกว่า 2.5 ล้านคนนะคะ จากจำนวนเป้าหมายทั้ง4.5 ล้านคนซึ่งคิดเป็น 55.4 เปอร์เซ็นต์ค่ะ ซึ่งในขณะนี้นะคะ ก็มีหลายโรงเรียนที่เปิดเทอมแล้วนะคะ แล้วก็มีการเรียนon siteบางที่ก็จะสลับออนไซด์สลับเรียนออนไลน์นะคะ และมีการจัดการเรียนการสอนภายใต้มาตรการสาธารณสุขในสถานศึกษาซึ่งก็จะทำให้มีการขับเคลื่อนเลือกระบบการศึกษาให้เด็ก ๆ ได้เรียนหนังสือต่อไปได้นะคะ อย่างไรก็ตามนะคะ ที่ประชุมทั้งกระทรวงสาธารณสุขและ ศบค. ก็ยังมีความเป็นห่วงกรณีที่เด็กบ้านแล้วก็อาศัยอยู่ทองหรือว่าญาติที่เป็นผู้สูงอายุพี่มีโรคประจำตัวนะคะ ก็ควรจะต้องมีการปฏิบัติตามมาตรการอย่างเคร่งครัดนะคะ เช่น เมื่อกลับถึงบ้านแล้วก็ควรจะต้องรีบอาบน้ำให้เรียบร้อยนะคะ ก่อนที่จะไปทำกิจกรรมอื่น ๆ กับบุคคลในครอบครัวนะคะ ยังคงต้องอยู่ห่างนะคะ ล้างมือบ่อย ๆ นะคะ และที่สำคัญก็ขอให้ผู้ปกครองนะคะ หมั่นสังเกตอาการทางเดินหายใจ ถ้ามีอาการของทางเดินหายใจในเด็ก ๆ ที่ไปโรงเรียน เช่น มีไข้ มีไอมีน้ำมูกนะคะ และสงสัยว่าจะมีการติดเชื้อนะคะ ให้รีบตรวจคัดกรองด้วย atk นะคะ หลังจากที่เป็นข่าวในช่วง 2-3 วันที่ผ่านมานะคะ ว่ามีเด็กผู้หญิงอายุ 12 ปีนะคะ หลังจากที่ได้รับการฉีดวัคซีนไฟเซอร์แล้วนี่ มีอาการแน่นหน้าอกหอบเหนื่อยนะคะ ขณะนี้นี่ได้การรักษาแล้วนะคะ ที่สถาบันสุขภาพเด็กแห่งชาติมหาราชินีและผลว่าอาการดังกล่าวไม่ได้ภาวะกล้ามเนื้อหัวใจอักเสบไม่ได้เป็นตามที่เป็นข่าวนะคะ ทั้งนี้นี่รายนี้ที่ได้รับการรักษาในอาการดีขึ้นแล้วนะคะ แล้วก็ต้องขอย้ำว่าวัคซีนที่ได้มีการนำมาใช้ในประเทศไทยทุกตัวปลอดภัยแน่นอนแล้วก็ได้รับรองจากองค์การอนามัยโลกนะคะ ค่ะ แล้วกลับมาดูสถานการณ์นักท่องเที่ยวแล้วก็ผู้เดินทางที่เข้าประเทศไทยนะคะ หลังจากที่มี พ.ร.ก. การประกาศใช้พรบฉบับที่ 3ที่ผ่านมานะคะ วันนี้ก็เป็นวันที่ 3 แล้วนะคะ ยอดผู้เดินทางเข้าประเทศจากท่าอากาศยานสุวรรณภูมิเมื่อวานนี้เข้ามาทั้งหมด 2,013 รายค่ะ โดยที่ใน 2,013 รายนี้นี่ ไม่กักตัวนะคะ หรือว่า Tesco 1,712 รายเข้าระบบ79 รายและเข้าระบบที่มีการ10015 รายโดยแบ่งเป็นระบบการจัดการ 7 วัน 64 รายเข้าระบบ30 วันอีก 101 รายนะคะ รวมผู้เดินทางที่เข้าประเทศไทยตั้งแต่วันที่ 1 ที่ผ่านมาทั้งสิ้น 4,500รายนะคะ โดย 5 อันดับแรกของประเทศที่เข้ามาในราชอาณาจักรไทยนะคะ 1 คือญี่ปุ่นค่ะ อันดับ 2 สิงคโปร์อันดับที่ 3 เยอรมันอันดับที่ 4 กาตาร์ แล้วก็อันดับที่ 5 จีนนะคะ ซึ่งในรายที่เข้ามาในประเทศไทยได้มีการตรวจคัดกรองด้วย RT-PCR นะคะ แล้วก็พอมีผู้ติดเชื้อจากประเภทการเดินทางเข้ามาแบบ Jason 3 รายฉันคิดเป็นทั้งสิ้น 0.07 เปอร์เซ็นต์ของกลุ่มที่เดินทางประเภท Tesco ทั้งหมดนะคะ และพบผู้ติดเชื้อจากประเภทที่ต้องเข้าระบบอีก 3 รายซึ่งคิดเป็น 0.94 เปอร์เซ็นต์ ของผู้ที่เดินทางมาแบบระบบที่ต้องเข้าในระบบเมื่อเราดูจำนวนของผู้ที่เข้ามาในประเทศแล้วนะคะ เราไปดูจำนวนวัคซีนนะคะ ที่จะเป็นพื้นที่ในการเปิดนำร่องการท่องเที่ยวจังหวัดนะคะ สำหรับวัคซีนในพื้นที่นำร่องท่องเที่ยวสีฟ้าจังหวัดนะครับอย่างวันก่อนที่มีการรายงานไปว่ามี 3 จังหวัดนะคะ ที่ยังไม่ถึง 50 เปอร์เซ็นต์ วันนี้ก็เหลือแค่จังหวัดเดียวแล้วนะคะ ก็คือจังหวัดหนองคายค่ะ ซึ่งฉีดได้ 43 เปอร์เซ็นต์ ก็ขอให้พี่น้องประชาชนนะคะ ในจังหวัดหนองคายนะคะ มารับการฉีดวัคซีนให้มากขึ้นนะคะ เพื่อความปลอดภัยของประชาชนในพื้นที่เราเองนะคะ รับผลการฉีดครอบคลุมกลุ่มเสี่ยงในผู้ที่มีอายุมากกว่ากับผู้ที่มีโรคประจำตัวนะคะ ก็พบว่าทุกจังหวัดนำร่องพื้นที่สีฟ้านี่ ฉีดไปแล้วเฉลี่ย 70 เปอร์เซ็นต์เข็มที่ 1และสำหรับครบ 2 เข็มฉีดไปแล้ว 63.10 เปอร์เซ็นต์ก็ขอให้มาฉีดเพิ่มเติมนะคะ กลุ่มเสี่ยงนะคะ เพราะว่าเป้าหมายในการฉีดวัคซีนในพื้นที่นำร่องท่องเที่ยวสีฟ้าที่เป็นกลุ่มเสี่ยงนี่ ควรได้รับการฉีดครอบคลุมเกิน 80 เปอร์เซ็นต์ค่ะ ค่าสำหรับพื้นที่นำร่องท่องเที่ยวสีฟ้านะคะ หนึ่งในจังหวัดที่ยังคงต้องเฝ้าระวังมากันอย่างต่อเนื่องนะคะ ก็คือจังหวัดเชียงใหม่นะคะ ซึ่งวันนี้ก็ที่มีพูดเชื้อรายงานเข้ามา 322 คนนะคะ ทั้งนี้จังหวัดเชียงใหม่ก็เป็นจังหวะเปิดเป็นนำร่องพื้นที่สีฟ้านะคะ มี 4 อำเภอ ได้แก่ อำเภอแม่ริม อำเภอเมือง อำเภอแม่แตง แล้วก็อำเภอดอยเต่านะคะ ทางกระทรวงสาธารณสุขโดยกองระบาดวิทยากรมโรคเนี่ยได้ลงไปประเมินสถานการณ์ความพร้อมของพื้นที่เชียงใหม่นะคะ ตั้งแต่ปลายเดือนที่ผ่านมาฝนก็พบว่าการระบาดในเชียงใหม่นี่ มีลักษณะเป็นวงกว้างนะคะ เขาเรียกว่าเป็นการระบาดในระดับชุมชนแล้วก็ในระดับครอบครัวนะคะ การระบาดนี่ เริ่มต้นตั้งแต่ช่วงต้นเดือนตุลาคมเป็นต้นมาประมาณวันที่ 6 ตุลาคมนะคะ โดยที่เริ่มมีการแพร่ระบาดในครอบครัวเป็นเห็นเป็นสีเหลืองนะคะ ที่เป็นกราฟทางด้านขวานะคะ แล้วก็ตัดสีเหลืองลงมาเป็นสีฟ้านี่ เป็นสีน้ำเงินนะคะ เป็นสีน้ำเงินอันนี้ก็จะเป็นการระบาดในชุมชนก็คือในตลาดนะคะ ที่เคยเป็นข่าวมาอย่างต่อเนื่องก่อนหน้านี้นะคะ แล้วก็จากสีน้ำเงินลงมาเป็นสีฟ้าอันนี้ก็จะเป็นการระบาดในสถานที่ทำงานหรือว่าใน wordpress นะคะ แล้วก็ด้านล่างสุดที่จะเห็นเป็นสีส้มนี่ ก็คือจะเป็นการรายงานเคสผู้ติดเชื้อที่เป็นจากแรงงานต่างด้าวนะคะ ซึ่งจากรายงานของทางสำนักงานควบคุมโรคเขต 1 เชียงใหม่นี่ได้มีการแสดงถึงการระบาดในรายละเอียดของระดับชุมชนนะคะ อยู่ในตลาดสด 4 แห่งนะคะ โดยเริ่มจากตลาดเมืองใหม่ก่อนนะคะ แล้วหลังนะนี่ มีการระบาดที่ตลาดวโรรสนะคะ แล้วก็ต่อที่ประตูเชียงใหม่หลังจากนั้นก็ตามด้วยตลาดสันป่าข่อยนะคะ ก็จะเห็นได้ว่าการแพร่ระบาดในระดับชุมชนหรือในระดับตลาดสดนี่ มีปัจจัยที่สำคัญนอกเหนือจากมากงานที่ต้องปฏิบัติเคร่งครัดนะคะ คือนอกจากในตลาดนี่ มันก็ต้องมีการเข้มข้น เข้มงวดในเรื่องการจัดสถานที่นะคะ ไม่ว่าจะเป็นการลดความแออัดนะคะ แล้วก็จัดสถานที่ไม่ให้มีอากาศทั้งนี้ผู้ให้บริการสวมหน้ากากตลอดเวลาให้บริการอย่างควรจะต้องสวมหน้ากากตลอดเวลานะคะ แล้วก็มีจุดให้ใช้ alcohol gel หรือว่ามีจุดล้างมือเพื่อที่จะได้มีการทำความสะอาดมือได้บ่อย ๆ นะคะ อีกส่วนหนึ่งที่สำคัญเลยก็คือแรงงานต่างด้าวที่เข้ามาทำงานในตลาดเหล่านี้นะคะ และเข้ามีการเข้ามาอย่างต่อเนื่องนะคะ ดังนั้นนะคะ ก็ขอความร่วมมือพี่น้องประชาชนนะคะ ในเชียงใหม่นะคะ ที่ได้เข้าไปใช้บริการนะคะ ถ้ายังไม่ได้รับวัคซีนก็ขอให้รีบไปรับวัคซีนกันให้มาก ๆ นะคะ และในขณะเดียวกันเจ้าของกิจการหรือเจ้าของกิจกรรมที่มีลูกจ้างหรือว่าแรงงานต่างด้าวที่ดูแลอยู่นี่ ก็ควรจะให้ลูกจ้างหรือแรงงานต่างด้าวเรานะนี่ ไปรับบริการการฉีดวัคซีนกันให้ทั่วถึงด้วยนะคะ เพื่อความปลอดภัยของคนไทยเองแล้วก็ท่องเที่ยวที่ทยอยทยอยเข้ามาในเชียงใหม่ในอนาคตค่ะ นอกจากนี้นะคะ กรรมการโรคติดต่อจังหวัดเชียงใหม่ก็ได้มีการประชุมติดตามสถานการณ์อย่างใกล้ชิดมาตลอดนะคะ และมีแผนการดำเนินงานนอกเหนือจากการรณรงค์ให้ฉีดวัคซีนเพิ่มขึ้นแล้วนี่ ยังมีการค้นหาผู้ติดเชื้อเชิงรุกด้วยการตรวจ ATK นะคะ อย่างน้อยวันละ 3,000-5,000 รายโดยมีการตั้งตรวจสี่มุมเมืองแล้วก็มีการดำเนินงานเชิงเข้าไปดู CCTV ค่ะ ทั้งนี้นี่ ยังมีการปรับมาตรการนะคะ เข้มงวดในเรื่องงดเครื่องดื่มแอลกอฮอล์ในร้านค้าแล้วฐานด้วยนะคะ ซึ่งอันนี้เป็นมาตรการที่เข้มกว่ามาตรการซึ่งเป็นจังหวัดในพื้นที่นำร่องท่องเที่ยวซึ่งเดิมทีเนี่ยถ้ากรณีของจังหวัดพื้นที่นำร่องท่องเที่ยวสีฟ้าน่าจะใช้ตามมาตรการของพื้นที่สีเขียวนะคะ ของเชียงใหม่นี่ ก็คือจะเข้มกว่านะคะ ก็คือจะไม่อนุญาตให้ดื่มเครื่องดื่มแอลกอฮอล์ในร้านอาหารหรือว่าภัตตาคารนะคะ แล้วก็นอกจากนี้ยังจำกัดเวลาในการจำหน่ายเครื่องดื่มด้วยนะคะ ไม่ให้มีการจำหน่ายเครื่องดื่มแอลกอฮอล์ในร้านสะดวกซื้อหลัง 21:00 น. ไปแล้วนะคะ ซึ่งอันนี้ก็จะเข้มกว่ามาตรการในพื้นที่ท่องเที่ยวที่ ศบค. กำหนดสามารถทำได้ค่ะ นอกจากนี้นะคะ ที่เชียงใหม่ก็ยังมีการดำเนินการสื่อสารประชาสัมพันธ์ให้สถานประกอบการในพื้นที่ดำเนินการเพื่อเตรียมความพร้อมในการเข้าร่วมโครงการ SHA Plus นะคะ SHA Plus คืออะไร นะคะ SHA Plus นี่มาจากคำว่าฤmazing thailand Safety and Health Administration นะคะ หรือชื่อภาษาไทยก็คือโครงการยกระดับอุตสาหกรรมท่องเที่ยวไทยมาตรฐานความปลอดภัยด้านสุขอนามัยซึ่งเป็นความร่วมมือในการดำเนินงานระหว่างกระทรวงการท่องเที่ยวแล้วก็กระทรวงสาธารณสุขนะคะ โดยมีหลักการที่สำคัญ 3 เรื่องค่ะ เรื่องแรกก็จะเป็นเรื่องได้สถานที่นะคะ เช่น มีการจัดเว้นระยะห่างมีการทำความสะอาดจุดสัมผัสบ่อย ๆ นะคะ เรื่องที่ 2 จะเป็นเรื่องการจัดอุปกรณ์ป้องกันการแพร่ระบาดของโรค เช่น มีจุดการให้บริการการล้างมือ เช่น alcohol gel เป็นต้นนะคะ แล้วก็เรื่องที่ 3 นะคะ ก็คือเป็นเรื่องการป้องกันให้เจ้าหน้าที่และผู้ปฏิบัติงานมีความปลอดภัยนะคะ มีการดำเนินงานโดยการวัดตรวจไข้ทุกวันนะคะ มีการสวมหน้ากากอนามัยตลอดเวลาที่ให้บริการนะคะ สำหรับSHA Plus หรือชาพลัสที่เราเคยได้ยินอย่าพลาดที่ว่านี่คืออะไรนะคะ ที่ว่านี้ก็คือเป็นเงื่อนไขเพิ่มเติมมาจากเดิมก็คือพนักงานที่ให้บริการต้องได้รับวัคซีนครบ 2 เข็มครอบคลุมมากกว่า 70 เปอร์เซ็นต์ ของหน่วยงานนั้นนะคะ ซึ่งนอกจากระบบแล้วนี่ ที่มีการประชาสัมพันธ์ไปยังสถานประกอบการทั้งหลายนี่ เรายังต้องมีการจัดให้มีผู้จัดการ SHA Plus ด้วยนะคะ ซึ่งคนผู้นี้นี่ จะมีหน้าที่ในการตรวจสอบรายงานให้ศูนย์ปฏิบัติการที่จัดตั้งในแต่ละจังหวัดทราบว่าพูดมารับบริการหรือนักท่องเที่ยวนี่ ยังปฏิบัติตัวอยู่ในแผนของการเดินทางในเส้นทางที่ได้แจ้งไว้ก่อนหน้านี้หรือไม่อีกทั้งถ้าเกิดว่าผู้เดินทางหรือนักท่องเที่ยวที่เดินทางมาถึงนี่ ตรวจแล้วผลเป็นบวกนะคะ ก็จะต้องมีหน้าที่ช่วยประสานงานให้เขาเหล่านั้นที่มีผลเป็นบวกนี่ ได้รับการรักษาโรงพยาบาลที่เป็นโรงพยาบาลปฏิบัติการคู่สัญญาต่อไปค่ะ โดยหลักการแล้วนะคะ ก็คือสถานประกอบการที่เป็นชาวเหนือก็คือจะต้องทำเพื่อสร้างความมั่นใจให้กับนักท่องเที่ยว แล้วก็ผู้ใช้บริการนะคะ โดยก็จะได้รับความปลอดภัยในด้านสุขอนามัยจากสินค้าหรือบริการที่ได้รับของประเทศไทยนะคะ มีกิจการอะไรบ้าง ที่สามารถขอรับ SHA Plus ได้นะคะ ยกตัวอย่างเช่น ภัตตาคาร ร้านอาหาร สถานที่ท่องเที่ยวนะคะ โรงแรม สถานบริการสุขภาพ หรือความงามนะคะ ห้างสรรพสินค้ ศูนย์การค้านะคะ แล้วก็ที่สำคัญก็คือยานพาหนะก็ได้ด้วยนะคะ โดยสรุปนะคะ คือการเปิดพื้นที่เปิดจังหวะในการรับนักท่องเที่ยวเนี่ยไม่ว่าจะเป็นเปิดกิจการหรือทำกิจกรรมใด ๆ นี่ ยังคงต้องเฝ้าระวังเพื่อลดความเสี่ยงการแพร่ระบาดของโรคให้ได้มากที่สุดนะคะ ก็ขอเน้นย้ำให้เจ้าของกิจหรือสถานประกอบงานนี่ ถ้าพนักงานของท่านยังได้รับวัคซีนไม่ครบนี่ รีบไปฉีดวัคซีนโดยเร่งด่วนนะคะ แล้วก็จะต้องมีการดำเนินการต่าง ๆ ให้อยู่ภายใต้มาตรการ covid Free setting นะคะ แล้วก็อยู่ภายใต้มาตรฐาน SHA Plusนะคะ ทั้งนี้นี่ กรณีที่ท่านมีลูกจ้างหรือแรงงานต่างด้าวนะคะ ก็สามารถให้เข้ามารับบริการวัคซีนให้ครอบคลุมเพื่อที่เราจะได้มีความสำเร็จในการควบคุมโรคไม่มีการแพร่ระบาดนะคะ แล้วก็เพื่อให้พื้นที่นี่ได้ขับเคลื่อน เศรษฐกิจต่อไปได้นะคะ ตามแผนการที่วางไว้ค่ะ สุดท้ายนะคะ เดือนนี้นี่ ก็จะมีงานประเพณีที่สำคัญของชาวไทยนะคะ ก็ที่กำลังจะมาถึงใกล้ ๆ หรือบางวัดก็มีไปแล้วนะคะ ก็คืองานกฐินนะคะ แล้วก็ช่วงปลาย ๆ เดือนก็จะมีงานลอยกระทงนะคะ ต้องเรียนให้ทราบว่ากันงานประเพณีต่าง ๆ หรือการจัดกิจกรรมต่าง ๆ ในช่วงที่มีการผ่อนคลายและก็การประเทศในช่วงนี้นี่ มีวัตถุประสงค์หลักเพื่อประโยชน์และเพื่อให้ประชาชนได้กลับไปใช้ชีวิตใกล้เคียงกันภายใต้วิถีชีวิตใหม่ก็คืออยู่กับ covid อย่างรู้เท่าทันดังนั้นนี่ ไม่ว่าจะจัดงานประเพณีใด ๆ นี่ขอให้ตามความเหมาะสมภายใต้มาตรการปลอดภัยอย่างเคร่งครัดนะคะ เพื่อที่เราจะได้ขับเคลื่อนการดำเนินงานต่าง ๆ ต่อไปได้แล้วก็จะทำให้เรานี่ ได้สามารถทำตามแผนที่ได้วางไว้จนถึงปีใหม่นะคะ อย่างราบรื่นแล้วก็ไร้โรคค่ะ สำหรับวันนี้นะคะ ขอจบการรายงานแต่เพียงเท่านี้ค่ะ สวัสดีค่ะ</w:t>
      </w:r>
    </w:p>
    <w:p>
      <w:pPr>
        <w:pStyle w:val="BodyText"/>
      </w:pPr>
      <w:r>
        <w:t xml:space="preserve">(พิธีกรชาย) กราบขอบพระคุณนะครับ ผอ. สำนักสื่อสารความเสี่ยงและพัฒนาพฤติกรรมสุขภาพกรมควบคุมโรคกระทรวงสาธารณสุขแพทย์หญิงสุมณี วัชรศิลป์ ก็จะเห็นนะครับ น่าจะเป็นภาพรวมสถานการณ์ต่าง ๆ ในพื้นที่ต่าง ๆ ของกรุงเทพฯหรือว่าทั่วประเทศนะครับ ถึงความครอบคลุมของวัคซีนที่ตอนนี้มีความครอบคลุมค่อนข้างที่จะเยอะ โดยเฉพาะกับกลุ่มเป้าหมายสำคัญไม่จำเป็น608 ก็คือกลุ่มผู้สูงอายุ กลุ่มผู้ที่มีโรคประจำตัว 7 กลุ่มโรคเรื้อรังนะครับ รวมถึงกลุ่มใหม่ยังกลุ่มก้อนของเด็กนักเรียนที่จะต้องเริ่มกลับมาเปิดทำการเรียนการสอนการแบบ on site วัคซีนก็จะเป็นอีกเครื่องมือหนึ่งที่ทำให้เรานั้นมีความมั่นใจในการใช้ชีวิตแผ่นมากขึ้นนะครับ มาตรการอื่นไม่ใช่ prudentialลำดับต่อไปจะเป็นการแถลงข่าวในภาคภาษาอังกฤษในการเรียนเชิญท่านณัฐภาณุ นพคุณนะครับ รองอธิบดีกรมสารนิเทศและรองโฆษกกระทรวงการต่างประเทศสวัสดีครับ</w:t>
      </w:r>
    </w:p>
    <w:p>
      <w:pPr>
        <w:pStyle w:val="BodyText"/>
      </w:pPr>
      <w:r>
        <w:t xml:space="preserve">[ภาษาต่างประเทศ]สวัสดีครับ</w:t>
      </w:r>
    </w:p>
    <w:p>
      <w:pPr>
        <w:pStyle w:val="BodyText"/>
      </w:pPr>
      <w:r>
        <w:t xml:space="preserve">(คุณสุภนันท์) ครับ กราบขอบพระคุณนะครับ ท่านประธานนพคุณได้ครับ รองอธิบดีกรมสารนิเทศและรองโฆษกกระทรวงการคลังประเทศอเมริกาการแถลงข่าวของ ศบค. ประจำวันนี้ด้วยครับ เดี๋ยวช่วงนี้ครูหนึ่งช่วงหน้ามาคุยกันต่อนะครับ ทำเนียบรัฐบาล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217) แถลงสถานการณ์ COVID-19 (ศบค.) 3 พ.ค. 2564</dc:title>
  <dc:creator/>
  <cp:keywords/>
  <dcterms:created xsi:type="dcterms:W3CDTF">2022-10-11T03:53:26Z</dcterms:created>
  <dcterms:modified xsi:type="dcterms:W3CDTF">2022-10-11T03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09.00 น.</vt:lpwstr>
  </property>
  <property fmtid="{D5CDD505-2E9C-101B-9397-08002B2CF9AE}" pid="3" name="subtitle">
    <vt:lpwstr/>
  </property>
</Properties>
</file>